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AE4074" w14:textId="525C32BB" w:rsidR="00B67FC0" w:rsidRDefault="00B67FC0" w:rsidP="00B67FC0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5: Simple Game Example</w:t>
      </w:r>
    </w:p>
    <w:p w14:paraId="69EB7EF9" w14:textId="77777777" w:rsidR="00B67FC0" w:rsidRDefault="00B67FC0" w:rsidP="00B67FC0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14:paraId="43DDAB8F" w14:textId="279BC127" w:rsidR="008F7A51" w:rsidRDefault="001C170A" w:rsidP="00B44499">
      <w:pPr>
        <w:spacing w:before="400"/>
      </w:pPr>
      <w:r w:rsidRPr="005D6DC0">
        <w:t>In this exercise</w:t>
      </w:r>
      <w:r w:rsidR="00B67FC0">
        <w:t>,</w:t>
      </w:r>
      <w:r w:rsidRPr="005D6DC0">
        <w:t xml:space="preserve"> a</w:t>
      </w:r>
      <w:r w:rsidR="00027238">
        <w:t xml:space="preserve"> </w:t>
      </w:r>
      <w:r w:rsidR="00545682">
        <w:t xml:space="preserve">visual effect </w:t>
      </w:r>
      <w:r w:rsidR="00345237">
        <w:t xml:space="preserve">using a Particle System </w:t>
      </w:r>
      <w:r w:rsidR="00545682">
        <w:t>will be added to</w:t>
      </w:r>
      <w:r w:rsidR="00B67FC0">
        <w:t xml:space="preserve"> the</w:t>
      </w:r>
      <w:r w:rsidR="00545682">
        <w:t xml:space="preserve"> </w:t>
      </w:r>
      <w:proofErr w:type="spellStart"/>
      <w:r w:rsidR="00545682" w:rsidRPr="0093737F">
        <w:rPr>
          <w:b/>
        </w:rPr>
        <w:t>BP_Statue</w:t>
      </w:r>
      <w:proofErr w:type="spellEnd"/>
      <w:r w:rsidR="00545682">
        <w:t xml:space="preserve"> </w:t>
      </w:r>
      <w:r w:rsidR="00345237">
        <w:t>Blueprint created in Lecture 5.</w:t>
      </w:r>
    </w:p>
    <w:p w14:paraId="2A0B78EC" w14:textId="77777777" w:rsidR="00B908FC" w:rsidRDefault="00B908FC" w:rsidP="0033365F">
      <w:pPr>
        <w:rPr>
          <w:b/>
        </w:rPr>
      </w:pPr>
    </w:p>
    <w:p w14:paraId="152AC5C3" w14:textId="77777777" w:rsidR="0033365F" w:rsidRPr="006315BE" w:rsidRDefault="0033365F" w:rsidP="001F73C2">
      <w:pPr>
        <w:pStyle w:val="Heading2"/>
      </w:pPr>
      <w:r w:rsidRPr="006315BE">
        <w:t>Directions</w:t>
      </w:r>
    </w:p>
    <w:p w14:paraId="24F17D05" w14:textId="1D4DBA54" w:rsidR="00213953" w:rsidRDefault="00381641" w:rsidP="00B67FC0">
      <w:pPr>
        <w:pStyle w:val="ListParagraph"/>
        <w:ind w:left="734" w:hanging="187"/>
      </w:pPr>
      <w:r>
        <w:t>Open the</w:t>
      </w:r>
      <w:r w:rsidR="0033365F">
        <w:t xml:space="preserve"> </w:t>
      </w:r>
      <w:r w:rsidR="00027238">
        <w:t xml:space="preserve">project </w:t>
      </w:r>
      <w:r w:rsidR="00213953">
        <w:t xml:space="preserve">created </w:t>
      </w:r>
      <w:r w:rsidR="00B67FC0">
        <w:t>in</w:t>
      </w:r>
      <w:r w:rsidR="00213953">
        <w:t xml:space="preserve"> Lecture 5.</w:t>
      </w:r>
    </w:p>
    <w:p w14:paraId="5F55DE9D" w14:textId="4985EFAE" w:rsidR="00213953" w:rsidRDefault="00213953" w:rsidP="00B67FC0">
      <w:pPr>
        <w:pStyle w:val="ListParagraph"/>
        <w:ind w:left="734" w:hanging="187"/>
      </w:pPr>
      <w:r>
        <w:t xml:space="preserve">Open </w:t>
      </w:r>
      <w:proofErr w:type="spellStart"/>
      <w:r w:rsidRPr="0093737F">
        <w:rPr>
          <w:b/>
        </w:rPr>
        <w:t>BP_Statue</w:t>
      </w:r>
      <w:proofErr w:type="spellEnd"/>
      <w:r>
        <w:t xml:space="preserve"> </w:t>
      </w:r>
      <w:r w:rsidR="00B67FC0">
        <w:t>i</w:t>
      </w:r>
      <w:r>
        <w:t xml:space="preserve">n </w:t>
      </w:r>
      <w:r w:rsidR="00B67FC0">
        <w:t xml:space="preserve">the </w:t>
      </w:r>
      <w:r w:rsidRPr="0093737F">
        <w:rPr>
          <w:b/>
        </w:rPr>
        <w:t xml:space="preserve">Blueprint </w:t>
      </w:r>
      <w:r w:rsidR="00B67FC0" w:rsidRPr="0093737F">
        <w:rPr>
          <w:b/>
        </w:rPr>
        <w:t>E</w:t>
      </w:r>
      <w:r w:rsidRPr="0093737F">
        <w:rPr>
          <w:b/>
        </w:rPr>
        <w:t>ditor</w:t>
      </w:r>
      <w:r>
        <w:t>.</w:t>
      </w:r>
    </w:p>
    <w:p w14:paraId="2D44E7AA" w14:textId="50E022F6" w:rsidR="00B67FC0" w:rsidRDefault="00345237" w:rsidP="00B67FC0">
      <w:pPr>
        <w:pStyle w:val="ListParagraph"/>
        <w:ind w:left="734" w:hanging="187"/>
      </w:pPr>
      <w:r>
        <w:t>I</w:t>
      </w:r>
      <w:r w:rsidR="00213953">
        <w:t xml:space="preserve">n the </w:t>
      </w:r>
      <w:r w:rsidR="00213953" w:rsidRPr="001F73C2">
        <w:rPr>
          <w:b/>
        </w:rPr>
        <w:t>Component</w:t>
      </w:r>
      <w:r w:rsidR="00757E45" w:rsidRPr="0093737F">
        <w:rPr>
          <w:b/>
        </w:rPr>
        <w:t>s</w:t>
      </w:r>
      <w:r w:rsidR="00213953">
        <w:t xml:space="preserve"> </w:t>
      </w:r>
      <w:r>
        <w:t>panel</w:t>
      </w:r>
      <w:r w:rsidR="00213953">
        <w:t xml:space="preserve">, add a </w:t>
      </w:r>
      <w:r w:rsidR="00213953" w:rsidRPr="001F73C2">
        <w:rPr>
          <w:b/>
        </w:rPr>
        <w:t>Particle System</w:t>
      </w:r>
      <w:r>
        <w:t xml:space="preserve"> component</w:t>
      </w:r>
      <w:r w:rsidR="00213953">
        <w:t>.</w:t>
      </w:r>
    </w:p>
    <w:p w14:paraId="415DB55F" w14:textId="00ECDEEE" w:rsidR="00213953" w:rsidRDefault="00345237" w:rsidP="00B67FC0">
      <w:pPr>
        <w:pStyle w:val="ListParagraph"/>
        <w:ind w:left="734" w:hanging="187"/>
      </w:pPr>
      <w:r>
        <w:t>I</w:t>
      </w:r>
      <w:r w:rsidR="00213953">
        <w:t xml:space="preserve">n the </w:t>
      </w:r>
      <w:r w:rsidR="00213953" w:rsidRPr="001F73C2">
        <w:rPr>
          <w:b/>
        </w:rPr>
        <w:t>Details</w:t>
      </w:r>
      <w:r w:rsidR="00213953">
        <w:t xml:space="preserve"> </w:t>
      </w:r>
      <w:r>
        <w:t>panel</w:t>
      </w:r>
      <w:r w:rsidR="00213953">
        <w:t xml:space="preserve"> of the </w:t>
      </w:r>
      <w:r w:rsidR="00213953" w:rsidRPr="001F73C2">
        <w:rPr>
          <w:b/>
        </w:rPr>
        <w:t>Particle System</w:t>
      </w:r>
      <w:r w:rsidR="00213953">
        <w:t xml:space="preserve">, </w:t>
      </w:r>
      <w:r>
        <w:t>set</w:t>
      </w:r>
      <w:r w:rsidR="00213953">
        <w:t xml:space="preserve"> the </w:t>
      </w:r>
      <w:r w:rsidR="00213953" w:rsidRPr="001F73C2">
        <w:rPr>
          <w:b/>
        </w:rPr>
        <w:t>Template</w:t>
      </w:r>
      <w:r w:rsidR="00213953">
        <w:t xml:space="preserve"> property</w:t>
      </w:r>
      <w:r>
        <w:t xml:space="preserve"> to</w:t>
      </w:r>
      <w:r w:rsidR="00213953">
        <w:t xml:space="preserve"> </w:t>
      </w:r>
      <w:r w:rsidR="00B67FC0">
        <w:t>“</w:t>
      </w:r>
      <w:proofErr w:type="spellStart"/>
      <w:r w:rsidR="00213953" w:rsidRPr="001F73C2">
        <w:rPr>
          <w:b/>
        </w:rPr>
        <w:t>P_Sparks</w:t>
      </w:r>
      <w:proofErr w:type="spellEnd"/>
      <w:r w:rsidR="00B67FC0">
        <w:t>”</w:t>
      </w:r>
      <w:r w:rsidR="00213953">
        <w:t>.</w:t>
      </w:r>
    </w:p>
    <w:p w14:paraId="4303D75A" w14:textId="7DF72E1D" w:rsidR="00213953" w:rsidRDefault="00213953" w:rsidP="00B67FC0">
      <w:pPr>
        <w:pStyle w:val="ListParagraph"/>
        <w:ind w:left="734" w:hanging="187"/>
      </w:pPr>
      <w:r>
        <w:t xml:space="preserve">Set the </w:t>
      </w:r>
      <w:r w:rsidRPr="001F73C2">
        <w:rPr>
          <w:b/>
        </w:rPr>
        <w:t>Location</w:t>
      </w:r>
      <w:r>
        <w:t xml:space="preserve"> </w:t>
      </w:r>
      <w:r w:rsidR="00345237">
        <w:t xml:space="preserve">property </w:t>
      </w:r>
      <w:r>
        <w:t xml:space="preserve">of the </w:t>
      </w:r>
      <w:r w:rsidRPr="001F73C2">
        <w:rPr>
          <w:b/>
        </w:rPr>
        <w:t>Particle System</w:t>
      </w:r>
      <w:r>
        <w:t xml:space="preserve"> </w:t>
      </w:r>
      <w:r w:rsidR="00345237">
        <w:t>to</w:t>
      </w:r>
      <w:r>
        <w:t xml:space="preserve"> </w:t>
      </w:r>
      <w:r w:rsidR="008E6A21">
        <w:t>“</w:t>
      </w:r>
      <w:r w:rsidRPr="001F73C2">
        <w:rPr>
          <w:b/>
        </w:rPr>
        <w:t>0.0</w:t>
      </w:r>
      <w:r w:rsidR="00757E45">
        <w:rPr>
          <w:b/>
        </w:rPr>
        <w:t>,</w:t>
      </w:r>
      <w:r w:rsidR="008E6A21">
        <w:rPr>
          <w:b/>
        </w:rPr>
        <w:t xml:space="preserve"> </w:t>
      </w:r>
      <w:r w:rsidRPr="001F73C2">
        <w:rPr>
          <w:b/>
        </w:rPr>
        <w:t>0.0</w:t>
      </w:r>
      <w:r w:rsidR="00757E45">
        <w:rPr>
          <w:b/>
        </w:rPr>
        <w:t>,</w:t>
      </w:r>
      <w:r w:rsidR="00757E45" w:rsidRPr="001F73C2">
        <w:rPr>
          <w:b/>
        </w:rPr>
        <w:t xml:space="preserve"> </w:t>
      </w:r>
      <w:r w:rsidRPr="001F73C2">
        <w:rPr>
          <w:b/>
        </w:rPr>
        <w:t>80.0</w:t>
      </w:r>
      <w:r w:rsidR="00B67FC0" w:rsidRPr="0093737F">
        <w:t>”</w:t>
      </w:r>
      <w:r>
        <w:t>.</w:t>
      </w:r>
    </w:p>
    <w:p w14:paraId="0569695F" w14:textId="2E551C77" w:rsidR="00B060D4" w:rsidRDefault="00C15FAC" w:rsidP="00F34B64">
      <w:pPr>
        <w:pStyle w:val="ListParagraph"/>
        <w:spacing w:after="240"/>
        <w:ind w:left="734" w:hanging="187"/>
      </w:pPr>
      <w:r>
        <w:t>Play the Level.</w:t>
      </w:r>
    </w:p>
    <w:p w14:paraId="5CACC05B" w14:textId="77777777" w:rsidR="00780629" w:rsidRDefault="00780629" w:rsidP="00E13FB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6B833561" wp14:editId="6DF16887">
                <wp:simplePos x="0" y="0"/>
                <wp:positionH relativeFrom="margin">
                  <wp:align>center</wp:align>
                </wp:positionH>
                <wp:positionV relativeFrom="paragraph">
                  <wp:posOffset>3529330</wp:posOffset>
                </wp:positionV>
                <wp:extent cx="2999232" cy="265176"/>
                <wp:effectExtent l="38100" t="38100" r="86995" b="97155"/>
                <wp:wrapNone/>
                <wp:docPr id="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99232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2FCD86" w14:textId="77777777" w:rsidR="00780629" w:rsidRPr="0055037F" w:rsidRDefault="00780629" w:rsidP="00780629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="00B060D4">
                              <w:rPr>
                                <w:i/>
                                <w:color w:val="000000" w:themeColor="text1"/>
                              </w:rPr>
                              <w:t>BP_Statue</w:t>
                            </w:r>
                            <w:proofErr w:type="spellEnd"/>
                            <w:r w:rsidR="00B060D4">
                              <w:rPr>
                                <w:i/>
                                <w:color w:val="000000" w:themeColor="text1"/>
                              </w:rPr>
                              <w:t xml:space="preserve"> with Particle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0;margin-top:277.9pt;width:236.15pt;height:20.9pt;z-index:2517985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3A2FCD86" w14:textId="77777777" w:rsidR="00780629" w:rsidRPr="0055037F" w:rsidRDefault="00780629" w:rsidP="00780629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="00B060D4">
                        <w:rPr>
                          <w:i/>
                          <w:color w:val="000000" w:themeColor="text1"/>
                        </w:rPr>
                        <w:t>BP_Statue</w:t>
                      </w:r>
                      <w:proofErr w:type="spellEnd"/>
                      <w:r w:rsidR="00B060D4">
                        <w:rPr>
                          <w:i/>
                          <w:color w:val="000000" w:themeColor="text1"/>
                        </w:rPr>
                        <w:t xml:space="preserve"> with Particle System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5D102901" wp14:editId="5001F1B7">
            <wp:extent cx="4324350" cy="3627812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PGL4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4452" cy="365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603F9" w14:textId="77777777" w:rsidR="00E85CA6" w:rsidRDefault="00E85CA6"/>
    <w:p w14:paraId="0E9902E5" w14:textId="77777777" w:rsidR="00F34B64" w:rsidRPr="001F73C2" w:rsidRDefault="00F34B64" w:rsidP="00F34B64">
      <w:pPr>
        <w:pStyle w:val="Heading1"/>
      </w:pPr>
      <w:r w:rsidRPr="001F73C2">
        <w:lastRenderedPageBreak/>
        <w:t>Outcome</w:t>
      </w:r>
    </w:p>
    <w:p w14:paraId="1F10B9F3" w14:textId="5C783D00" w:rsidR="00F34B64" w:rsidRDefault="00F34B64" w:rsidP="00F34B64">
      <w:r>
        <w:t>After</w:t>
      </w:r>
      <w:r w:rsidRPr="00387CE5">
        <w:t xml:space="preserve"> pressing </w:t>
      </w:r>
      <w:r w:rsidRPr="0093737F">
        <w:rPr>
          <w:b/>
        </w:rPr>
        <w:t>Play</w:t>
      </w:r>
      <w:r w:rsidRPr="00387CE5">
        <w:t>,</w:t>
      </w:r>
      <w:r>
        <w:t xml:space="preserve"> you will see that all the instances of </w:t>
      </w:r>
      <w:proofErr w:type="spellStart"/>
      <w:r w:rsidRPr="0093737F">
        <w:rPr>
          <w:b/>
        </w:rPr>
        <w:t>BP_Statue</w:t>
      </w:r>
      <w:proofErr w:type="spellEnd"/>
      <w:r>
        <w:t xml:space="preserve"> in the Level have an active Particle System effect, with sparks coming out of the top</w:t>
      </w:r>
      <w:r w:rsidR="00355F1D">
        <w:t>, as</w:t>
      </w:r>
      <w:r w:rsidR="00C15FAC">
        <w:t xml:space="preserve"> see</w:t>
      </w:r>
      <w:r w:rsidR="00355F1D">
        <w:t>n in</w:t>
      </w:r>
      <w:r w:rsidR="00C15FAC">
        <w:t xml:space="preserve"> Figure 1</w:t>
      </w:r>
      <w:bookmarkStart w:id="1" w:name="_GoBack"/>
      <w:bookmarkEnd w:id="1"/>
      <w:r>
        <w:t>.</w:t>
      </w:r>
    </w:p>
    <w:p w14:paraId="3189CD62" w14:textId="77777777" w:rsidR="00F34B64" w:rsidRDefault="00F34B64"/>
    <w:sectPr w:rsidR="00F34B64" w:rsidSect="00B67FC0">
      <w:headerReference w:type="default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884D8C7" w16cid:durableId="1F3E597B"/>
  <w16cid:commentId w16cid:paraId="403DA47A" w16cid:durableId="1F3E5A12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BE6AE01" w14:textId="77777777" w:rsidR="00276D82" w:rsidRDefault="00276D82" w:rsidP="003F1819">
      <w:pPr>
        <w:spacing w:after="0" w:line="240" w:lineRule="auto"/>
      </w:pPr>
      <w:r>
        <w:separator/>
      </w:r>
    </w:p>
  </w:endnote>
  <w:endnote w:type="continuationSeparator" w:id="0">
    <w:p w14:paraId="15793988" w14:textId="77777777" w:rsidR="00276D82" w:rsidRDefault="00276D82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3D0CB6" w14:textId="2D43B16B" w:rsidR="004247BA" w:rsidRPr="0055037F" w:rsidRDefault="00BC6BC6" w:rsidP="0093737F">
    <w:pPr>
      <w:pStyle w:val="Footer"/>
      <w:jc w:val="cen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18028B12" wp14:editId="18FA1AA8">
          <wp:simplePos x="0" y="0"/>
          <wp:positionH relativeFrom="margin">
            <wp:posOffset>5251450</wp:posOffset>
          </wp:positionH>
          <wp:positionV relativeFrom="margin">
            <wp:posOffset>7355205</wp:posOffset>
          </wp:positionV>
          <wp:extent cx="1590675" cy="1590675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0675" cy="15906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67FC0" w:rsidRPr="00B67FC0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B67FC0" w:rsidRPr="00161336">
          <w:rPr>
            <w:rFonts w:cstheme="minorHAnsi"/>
            <w:noProof/>
          </w:rPr>
          <w:t>–</w:t>
        </w:r>
        <w:r w:rsidR="00B67FC0">
          <w:t xml:space="preserve"> </w:t>
        </w:r>
        <w:r w:rsidR="00B67FC0">
          <w:fldChar w:fldCharType="begin"/>
        </w:r>
        <w:r w:rsidR="00B67FC0">
          <w:instrText xml:space="preserve"> PAGE   \* MERGEFORMAT </w:instrText>
        </w:r>
        <w:r w:rsidR="00B67FC0">
          <w:fldChar w:fldCharType="separate"/>
        </w:r>
        <w:r w:rsidR="00355F1D">
          <w:rPr>
            <w:noProof/>
          </w:rPr>
          <w:t>2</w:t>
        </w:r>
        <w:r w:rsidR="00B67FC0">
          <w:rPr>
            <w:noProof/>
          </w:rPr>
          <w:fldChar w:fldCharType="end"/>
        </w:r>
        <w:r w:rsidR="00B67FC0">
          <w:rPr>
            <w:noProof/>
          </w:rPr>
          <w:t xml:space="preserve"> </w:t>
        </w:r>
        <w:r w:rsidR="00B67FC0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6D5F65" w14:textId="53C5C2D9" w:rsidR="00BC6BC6" w:rsidRDefault="00BC6BC6">
    <w:pPr>
      <w:pStyle w:val="Foot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64D0CF27" wp14:editId="7A700D34">
          <wp:simplePos x="0" y="0"/>
          <wp:positionH relativeFrom="margin">
            <wp:posOffset>5276850</wp:posOffset>
          </wp:positionH>
          <wp:positionV relativeFrom="margin">
            <wp:posOffset>7553325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FF7AC08" w14:textId="77777777" w:rsidR="00276D82" w:rsidRDefault="00276D82" w:rsidP="003F1819">
      <w:pPr>
        <w:spacing w:after="0" w:line="240" w:lineRule="auto"/>
      </w:pPr>
      <w:r>
        <w:separator/>
      </w:r>
    </w:p>
  </w:footnote>
  <w:footnote w:type="continuationSeparator" w:id="0">
    <w:p w14:paraId="10D926E2" w14:textId="77777777" w:rsidR="00276D82" w:rsidRDefault="00276D82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FAFB4F" w14:textId="56E4D7AA" w:rsidR="00B67FC0" w:rsidRDefault="00B67FC0" w:rsidP="00B67FC0">
    <w:pPr>
      <w:pStyle w:val="Header"/>
    </w:pPr>
    <w:r>
      <w:t>Lecture 5: Simple Game Example</w:t>
    </w:r>
  </w:p>
  <w:p w14:paraId="65DE758E" w14:textId="08D43708" w:rsidR="004247BA" w:rsidRDefault="00B67FC0" w:rsidP="00B67FC0">
    <w:pPr>
      <w:pStyle w:val="Header"/>
    </w:pPr>
    <w:r>
      <w:t>Exercise 1</w:t>
    </w:r>
  </w:p>
  <w:p w14:paraId="7EEDABEF" w14:textId="77777777" w:rsidR="00B67FC0" w:rsidRDefault="00B67FC0" w:rsidP="00B67FC0">
    <w:pPr>
      <w:pStyle w:val="Header"/>
    </w:pPr>
  </w:p>
  <w:p w14:paraId="7EE9EBE7" w14:textId="77777777" w:rsidR="00B67FC0" w:rsidRDefault="00B67FC0" w:rsidP="00B67FC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D188F2E2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07B0C"/>
    <w:rsid w:val="00024C62"/>
    <w:rsid w:val="00027238"/>
    <w:rsid w:val="0004506C"/>
    <w:rsid w:val="00057EDC"/>
    <w:rsid w:val="00084C76"/>
    <w:rsid w:val="00092E1E"/>
    <w:rsid w:val="00097B8B"/>
    <w:rsid w:val="000A3DFA"/>
    <w:rsid w:val="000C0153"/>
    <w:rsid w:val="000C2B2C"/>
    <w:rsid w:val="000E216C"/>
    <w:rsid w:val="001005F6"/>
    <w:rsid w:val="00103EA5"/>
    <w:rsid w:val="00111EB1"/>
    <w:rsid w:val="00114AE2"/>
    <w:rsid w:val="00116FBA"/>
    <w:rsid w:val="00124D0C"/>
    <w:rsid w:val="00127728"/>
    <w:rsid w:val="0014044D"/>
    <w:rsid w:val="0016442F"/>
    <w:rsid w:val="00170E0B"/>
    <w:rsid w:val="0018129F"/>
    <w:rsid w:val="00183548"/>
    <w:rsid w:val="00191396"/>
    <w:rsid w:val="001931A5"/>
    <w:rsid w:val="001A09EF"/>
    <w:rsid w:val="001C170A"/>
    <w:rsid w:val="001C5947"/>
    <w:rsid w:val="001D0FF7"/>
    <w:rsid w:val="001D2206"/>
    <w:rsid w:val="001E6274"/>
    <w:rsid w:val="001F73C2"/>
    <w:rsid w:val="00213953"/>
    <w:rsid w:val="0023629B"/>
    <w:rsid w:val="00254B97"/>
    <w:rsid w:val="002611A8"/>
    <w:rsid w:val="002612ED"/>
    <w:rsid w:val="0026234E"/>
    <w:rsid w:val="00267D4A"/>
    <w:rsid w:val="00276D82"/>
    <w:rsid w:val="002955F4"/>
    <w:rsid w:val="002964EB"/>
    <w:rsid w:val="002A784E"/>
    <w:rsid w:val="002B11C8"/>
    <w:rsid w:val="002E3BF7"/>
    <w:rsid w:val="00305569"/>
    <w:rsid w:val="0033365F"/>
    <w:rsid w:val="00337EA8"/>
    <w:rsid w:val="00341659"/>
    <w:rsid w:val="0034516F"/>
    <w:rsid w:val="00345237"/>
    <w:rsid w:val="0035167B"/>
    <w:rsid w:val="00354725"/>
    <w:rsid w:val="00355F1D"/>
    <w:rsid w:val="00381641"/>
    <w:rsid w:val="00382A33"/>
    <w:rsid w:val="00387CE5"/>
    <w:rsid w:val="00397CCB"/>
    <w:rsid w:val="003B4FB5"/>
    <w:rsid w:val="003C2A0C"/>
    <w:rsid w:val="003D314E"/>
    <w:rsid w:val="003D4386"/>
    <w:rsid w:val="003E5CEC"/>
    <w:rsid w:val="003F1819"/>
    <w:rsid w:val="00400494"/>
    <w:rsid w:val="00402843"/>
    <w:rsid w:val="004247BA"/>
    <w:rsid w:val="0043216F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39F7"/>
    <w:rsid w:val="00502F8D"/>
    <w:rsid w:val="00522B62"/>
    <w:rsid w:val="005401D2"/>
    <w:rsid w:val="00540690"/>
    <w:rsid w:val="00545682"/>
    <w:rsid w:val="00547031"/>
    <w:rsid w:val="0055037F"/>
    <w:rsid w:val="00551419"/>
    <w:rsid w:val="0055153D"/>
    <w:rsid w:val="005555C2"/>
    <w:rsid w:val="0056491C"/>
    <w:rsid w:val="005655DD"/>
    <w:rsid w:val="005864A6"/>
    <w:rsid w:val="0058690D"/>
    <w:rsid w:val="00590048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411D"/>
    <w:rsid w:val="00672326"/>
    <w:rsid w:val="006B1EAE"/>
    <w:rsid w:val="006B7FD3"/>
    <w:rsid w:val="006C28C0"/>
    <w:rsid w:val="006D1F90"/>
    <w:rsid w:val="006D2DD5"/>
    <w:rsid w:val="006D660E"/>
    <w:rsid w:val="006E2A3C"/>
    <w:rsid w:val="007055B7"/>
    <w:rsid w:val="00713677"/>
    <w:rsid w:val="00713710"/>
    <w:rsid w:val="007201D6"/>
    <w:rsid w:val="007345E5"/>
    <w:rsid w:val="00750FB5"/>
    <w:rsid w:val="0075175A"/>
    <w:rsid w:val="00753D6D"/>
    <w:rsid w:val="00757E45"/>
    <w:rsid w:val="00771ACC"/>
    <w:rsid w:val="00780629"/>
    <w:rsid w:val="00792418"/>
    <w:rsid w:val="007B7201"/>
    <w:rsid w:val="007C279A"/>
    <w:rsid w:val="007C5A5E"/>
    <w:rsid w:val="007D3447"/>
    <w:rsid w:val="00836C01"/>
    <w:rsid w:val="00871841"/>
    <w:rsid w:val="008775BF"/>
    <w:rsid w:val="00890A23"/>
    <w:rsid w:val="008C202D"/>
    <w:rsid w:val="008D35C8"/>
    <w:rsid w:val="008D6E47"/>
    <w:rsid w:val="008E2F37"/>
    <w:rsid w:val="008E6A21"/>
    <w:rsid w:val="008F7A51"/>
    <w:rsid w:val="00932B51"/>
    <w:rsid w:val="00935E60"/>
    <w:rsid w:val="0093737F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B3"/>
    <w:rsid w:val="00A21AE2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E3ADA"/>
    <w:rsid w:val="00AF3753"/>
    <w:rsid w:val="00B043F2"/>
    <w:rsid w:val="00B060D4"/>
    <w:rsid w:val="00B10FE8"/>
    <w:rsid w:val="00B12A9B"/>
    <w:rsid w:val="00B24F1B"/>
    <w:rsid w:val="00B44499"/>
    <w:rsid w:val="00B57F48"/>
    <w:rsid w:val="00B64CE0"/>
    <w:rsid w:val="00B67FC0"/>
    <w:rsid w:val="00B86D36"/>
    <w:rsid w:val="00B908FC"/>
    <w:rsid w:val="00B952CA"/>
    <w:rsid w:val="00BA0296"/>
    <w:rsid w:val="00BA5467"/>
    <w:rsid w:val="00BB5A90"/>
    <w:rsid w:val="00BC56BF"/>
    <w:rsid w:val="00BC6BC6"/>
    <w:rsid w:val="00BD0525"/>
    <w:rsid w:val="00BE1320"/>
    <w:rsid w:val="00BE52E9"/>
    <w:rsid w:val="00BF3777"/>
    <w:rsid w:val="00C03AFF"/>
    <w:rsid w:val="00C06F4B"/>
    <w:rsid w:val="00C15FAC"/>
    <w:rsid w:val="00C16510"/>
    <w:rsid w:val="00C53707"/>
    <w:rsid w:val="00C632C7"/>
    <w:rsid w:val="00C868C3"/>
    <w:rsid w:val="00C90796"/>
    <w:rsid w:val="00C97EBC"/>
    <w:rsid w:val="00CA37CC"/>
    <w:rsid w:val="00CA7E2E"/>
    <w:rsid w:val="00CE54E4"/>
    <w:rsid w:val="00CF5069"/>
    <w:rsid w:val="00CF7616"/>
    <w:rsid w:val="00D11729"/>
    <w:rsid w:val="00D143CA"/>
    <w:rsid w:val="00D14572"/>
    <w:rsid w:val="00D15053"/>
    <w:rsid w:val="00D22337"/>
    <w:rsid w:val="00D4090A"/>
    <w:rsid w:val="00D45203"/>
    <w:rsid w:val="00D45465"/>
    <w:rsid w:val="00D518C8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E13FBF"/>
    <w:rsid w:val="00E14A4A"/>
    <w:rsid w:val="00E16D72"/>
    <w:rsid w:val="00E17F6C"/>
    <w:rsid w:val="00E406EA"/>
    <w:rsid w:val="00E428E7"/>
    <w:rsid w:val="00E503D4"/>
    <w:rsid w:val="00E57095"/>
    <w:rsid w:val="00E613C0"/>
    <w:rsid w:val="00E67A09"/>
    <w:rsid w:val="00E85CA6"/>
    <w:rsid w:val="00EB4F3F"/>
    <w:rsid w:val="00EB7740"/>
    <w:rsid w:val="00EC5641"/>
    <w:rsid w:val="00ED6A52"/>
    <w:rsid w:val="00EF4DFD"/>
    <w:rsid w:val="00F01699"/>
    <w:rsid w:val="00F04F42"/>
    <w:rsid w:val="00F10D4A"/>
    <w:rsid w:val="00F1175D"/>
    <w:rsid w:val="00F23F25"/>
    <w:rsid w:val="00F25A29"/>
    <w:rsid w:val="00F3497E"/>
    <w:rsid w:val="00F34B64"/>
    <w:rsid w:val="00F35018"/>
    <w:rsid w:val="00F402DB"/>
    <w:rsid w:val="00F46442"/>
    <w:rsid w:val="00F62F4D"/>
    <w:rsid w:val="00F91860"/>
    <w:rsid w:val="00F92A9C"/>
    <w:rsid w:val="00F96953"/>
    <w:rsid w:val="00FA3E63"/>
    <w:rsid w:val="00FA3ED9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D2170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57E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E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E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E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E45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57E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57E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57E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57E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57E4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7E4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7E4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6/09/relationships/commentsIds" Target="commentsId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CF4FB9-C22D-45BE-9092-DA7611B34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00</Words>
  <Characters>575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9</cp:revision>
  <cp:lastPrinted>2017-07-27T22:51:00Z</cp:lastPrinted>
  <dcterms:created xsi:type="dcterms:W3CDTF">2018-10-26T17:27:00Z</dcterms:created>
  <dcterms:modified xsi:type="dcterms:W3CDTF">2018-11-12T19:45:00Z</dcterms:modified>
</cp:coreProperties>
</file>